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8E61D" w14:textId="3972AEF8" w:rsidR="008D03B9" w:rsidRDefault="008D03B9">
      <w:pPr>
        <w:ind w:left="-1134"/>
        <w:rPr>
          <w:b/>
        </w:rPr>
      </w:pPr>
      <w:r>
        <w:rPr>
          <w:b/>
        </w:rPr>
        <w:t>Analyse the AGD needs of Women and Girls</w:t>
      </w:r>
    </w:p>
    <w:tbl>
      <w:tblPr>
        <w:tblStyle w:val="TableGrid"/>
        <w:tblW w:w="10920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610"/>
        <w:gridCol w:w="1367"/>
        <w:gridCol w:w="1276"/>
        <w:gridCol w:w="1277"/>
        <w:gridCol w:w="1276"/>
        <w:gridCol w:w="1277"/>
        <w:gridCol w:w="1419"/>
        <w:gridCol w:w="1418"/>
      </w:tblGrid>
      <w:tr w:rsidR="00091F9A" w14:paraId="29EF7AE6" w14:textId="77777777" w:rsidTr="00CC394B">
        <w:trPr>
          <w:trHeight w:val="1385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0A6AD" w14:textId="77777777" w:rsidR="00091F9A" w:rsidRPr="00CC394B" w:rsidRDefault="00091F9A" w:rsidP="00091F9A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b/>
                <w:sz w:val="18"/>
                <w:szCs w:val="18"/>
              </w:rPr>
              <w:t xml:space="preserve">AGD Groups </w:t>
            </w:r>
          </w:p>
          <w:p w14:paraId="16D700E9" w14:textId="77777777" w:rsidR="00091F9A" w:rsidRPr="00CC394B" w:rsidRDefault="00091F9A" w:rsidP="00091F9A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2212224" behindDoc="0" locked="0" layoutInCell="1" allowOverlap="1" wp14:anchorId="4E111E6D" wp14:editId="01C92D91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137795</wp:posOffset>
                      </wp:positionV>
                      <wp:extent cx="429895" cy="152400"/>
                      <wp:effectExtent l="0" t="19050" r="46355" b="38100"/>
                      <wp:wrapNone/>
                      <wp:docPr id="1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9895" cy="1524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619D8C" id="Arrow: Right 1" o:spid="_x0000_s1026" type="#_x0000_t13" style="position:absolute;margin-left:6.3pt;margin-top:10.85pt;width:33.85pt;height:12pt;z-index:252212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" adj="17771" fillcolor="#4472c4 [3204]" strokecolor="#1f3763 [1604]" strokeweight="1pt"/>
                  </w:pict>
                </mc:Fallback>
              </mc:AlternateContent>
            </w:r>
          </w:p>
          <w:p w14:paraId="514A97C0" w14:textId="77777777" w:rsidR="00091F9A" w:rsidRPr="00CC394B" w:rsidRDefault="00091F9A" w:rsidP="00091F9A">
            <w:pPr>
              <w:spacing w:line="240" w:lineRule="auto"/>
              <w:rPr>
                <w:b/>
                <w:sz w:val="18"/>
                <w:szCs w:val="18"/>
              </w:rPr>
            </w:pPr>
          </w:p>
          <w:p w14:paraId="35AC87ED" w14:textId="77777777" w:rsidR="00091F9A" w:rsidRPr="00CC394B" w:rsidRDefault="00091F9A" w:rsidP="00091F9A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2213248" behindDoc="0" locked="0" layoutInCell="1" allowOverlap="1" wp14:anchorId="1DE5D1B8" wp14:editId="2ADC1AC7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212090</wp:posOffset>
                      </wp:positionV>
                      <wp:extent cx="184150" cy="289560"/>
                      <wp:effectExtent l="19050" t="0" r="25400" b="34290"/>
                      <wp:wrapNone/>
                      <wp:docPr id="2" name="Arrow: Dow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28956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9C7671" id="Arrow: Down 2" o:spid="_x0000_s1026" type="#_x0000_t67" style="position:absolute;margin-left:27.25pt;margin-top:16.7pt;width:14.5pt;height:22.8pt;z-index:25221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" adj="14732" fillcolor="#4472c4 [3204]" strokecolor="#1f3763 [1604]" strokeweight="1pt"/>
                  </w:pict>
                </mc:Fallback>
              </mc:AlternateContent>
            </w:r>
            <w:r w:rsidRPr="00CC394B">
              <w:rPr>
                <w:b/>
                <w:sz w:val="18"/>
                <w:szCs w:val="18"/>
              </w:rPr>
              <w:t>Thematic Areas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637AF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irls</w:t>
            </w:r>
          </w:p>
          <w:p w14:paraId="7CA330F4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14272" behindDoc="1" locked="0" layoutInCell="1" allowOverlap="1" wp14:anchorId="4C69F862" wp14:editId="186AB107">
                  <wp:simplePos x="0" y="0"/>
                  <wp:positionH relativeFrom="column">
                    <wp:posOffset>460375</wp:posOffset>
                  </wp:positionH>
                  <wp:positionV relativeFrom="paragraph">
                    <wp:posOffset>161290</wp:posOffset>
                  </wp:positionV>
                  <wp:extent cx="305435" cy="704850"/>
                  <wp:effectExtent l="0" t="0" r="0" b="0"/>
                  <wp:wrapTight wrapText="bothSides">
                    <wp:wrapPolygon edited="0">
                      <wp:start x="0" y="0"/>
                      <wp:lineTo x="0" y="21016"/>
                      <wp:lineTo x="20208" y="21016"/>
                      <wp:lineTo x="20208" y="0"/>
                      <wp:lineTo x="0" y="0"/>
                    </wp:wrapPolygon>
                  </wp:wrapTight>
                  <wp:docPr id="325" name="Picture 325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Picture 286" descr="A picture containing text, clip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435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15296" behindDoc="1" locked="0" layoutInCell="1" allowOverlap="1" wp14:anchorId="501622D2" wp14:editId="7C42C4DA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10185</wp:posOffset>
                  </wp:positionV>
                  <wp:extent cx="441325" cy="400050"/>
                  <wp:effectExtent l="0" t="0" r="0" b="0"/>
                  <wp:wrapTight wrapText="bothSides">
                    <wp:wrapPolygon edited="0">
                      <wp:start x="0" y="0"/>
                      <wp:lineTo x="0" y="20571"/>
                      <wp:lineTo x="20512" y="20571"/>
                      <wp:lineTo x="20512" y="0"/>
                      <wp:lineTo x="0" y="0"/>
                    </wp:wrapPolygon>
                  </wp:wrapTight>
                  <wp:docPr id="326" name="Picture 326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5" name="Picture 285" descr="A picture containing clipart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325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sz w:val="20"/>
                <w:szCs w:val="20"/>
              </w:rPr>
              <w:t>0 -12</w:t>
            </w:r>
          </w:p>
          <w:p w14:paraId="39ACE4A8" w14:textId="125B82B4" w:rsidR="00091F9A" w:rsidRPr="00CC394B" w:rsidRDefault="00091F9A" w:rsidP="00091F9A">
            <w:pPr>
              <w:spacing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58FB4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Girls  </w:t>
            </w:r>
          </w:p>
          <w:p w14:paraId="0586C329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 -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8 </w:t>
            </w:r>
          </w:p>
          <w:p w14:paraId="26264C7D" w14:textId="29E1EC4D" w:rsidR="00091F9A" w:rsidRP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5C155A70" wp14:editId="3A3B63BD">
                  <wp:extent cx="300451" cy="687070"/>
                  <wp:effectExtent l="0" t="0" r="4445" b="0"/>
                  <wp:docPr id="327" name="Picture 327" descr="A person in a purple dres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7" name="Picture 287" descr="A person in a purple dress&#10;&#10;Description automatically generated with medium confidenc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23349" cy="739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136E1677" wp14:editId="01608DAE">
                  <wp:extent cx="254330" cy="831850"/>
                  <wp:effectExtent l="0" t="0" r="0" b="6350"/>
                  <wp:docPr id="328" name="Picture 328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Picture 288" descr="A picture containing clipart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996" cy="8863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169D2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omen </w:t>
            </w:r>
          </w:p>
          <w:p w14:paraId="151ACADE" w14:textId="6F94F2BA" w:rsidR="00091F9A" w:rsidRP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9 – 24</w:t>
            </w: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2E2D982F" wp14:editId="26340D41">
                  <wp:extent cx="342473" cy="970933"/>
                  <wp:effectExtent l="0" t="0" r="635" b="635"/>
                  <wp:docPr id="329" name="Picture 329" descr="A person in a red shir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9" name="Picture 289" descr="A person in a red shirt&#10;&#10;Description automatically generated with medium confidence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896" cy="9976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18F73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omen </w:t>
            </w:r>
          </w:p>
          <w:p w14:paraId="675921CA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25-50 </w:t>
            </w:r>
          </w:p>
          <w:p w14:paraId="363ED53C" w14:textId="5BB2A5F1" w:rsidR="00091F9A" w:rsidRP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2E4F84B5" wp14:editId="3BA2E5F3">
                  <wp:extent cx="349250" cy="856833"/>
                  <wp:effectExtent l="0" t="0" r="0" b="635"/>
                  <wp:docPr id="330" name="Picture 330" descr="A person carrying a chil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Picture 290" descr="A person carrying a child&#10;&#10;Description automatically generated with medium confidence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736" cy="862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735C7F14" wp14:editId="3E84205F">
                  <wp:extent cx="323850" cy="778157"/>
                  <wp:effectExtent l="0" t="0" r="0" b="3175"/>
                  <wp:docPr id="331" name="Picture 331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Picture 292" descr="A picture containing text, clipart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561" cy="784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D8006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lder </w:t>
            </w:r>
          </w:p>
          <w:p w14:paraId="64854C4E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omen </w:t>
            </w:r>
          </w:p>
          <w:p w14:paraId="143BA669" w14:textId="31C06D5C" w:rsidR="00091F9A" w:rsidRP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72142ED7" wp14:editId="0B55DE80">
                  <wp:extent cx="322251" cy="889000"/>
                  <wp:effectExtent l="0" t="0" r="1905" b="6350"/>
                  <wp:docPr id="332" name="Picture 33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1" name="Picture 291" descr="A picture containing text, clipart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114" cy="896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4B4F9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BTI</w:t>
            </w:r>
          </w:p>
          <w:p w14:paraId="183F8083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omen &amp; Girls </w:t>
            </w:r>
          </w:p>
          <w:p w14:paraId="00FDBB37" w14:textId="6086E896" w:rsidR="00091F9A" w:rsidRP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7060BDC6" wp14:editId="08AFF4D8">
                  <wp:extent cx="493315" cy="641350"/>
                  <wp:effectExtent l="0" t="0" r="2540" b="6350"/>
                  <wp:docPr id="333" name="Picture 333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3" name="Picture 293" descr="A picture containing text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819" cy="643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A711E" w14:textId="7A9EAF66" w:rsidR="00091F9A" w:rsidRDefault="00395538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2233728" behindDoc="1" locked="0" layoutInCell="1" allowOverlap="1" wp14:anchorId="0C40BB0F" wp14:editId="6DC2C4ED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528955</wp:posOffset>
                  </wp:positionV>
                  <wp:extent cx="466090" cy="659765"/>
                  <wp:effectExtent l="0" t="0" r="0" b="6985"/>
                  <wp:wrapTight wrapText="bothSides">
                    <wp:wrapPolygon edited="0">
                      <wp:start x="0" y="0"/>
                      <wp:lineTo x="0" y="21205"/>
                      <wp:lineTo x="20305" y="21205"/>
                      <wp:lineTo x="20305" y="0"/>
                      <wp:lineTo x="0" y="0"/>
                    </wp:wrapPolygon>
                  </wp:wrapTight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090" cy="6597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91F9A">
              <w:rPr>
                <w:b/>
                <w:sz w:val="20"/>
                <w:szCs w:val="20"/>
              </w:rPr>
              <w:t>Women &amp; Girls with a disability</w:t>
            </w:r>
          </w:p>
          <w:p w14:paraId="2103CD80" w14:textId="13BDFCFA" w:rsidR="00091F9A" w:rsidRPr="00395538" w:rsidRDefault="00091F9A" w:rsidP="00091F9A">
            <w:pPr>
              <w:spacing w:line="240" w:lineRule="auto"/>
              <w:jc w:val="center"/>
              <w:rPr>
                <w:bCs/>
                <w:sz w:val="20"/>
                <w:szCs w:val="20"/>
              </w:rPr>
            </w:pPr>
          </w:p>
        </w:tc>
      </w:tr>
      <w:tr w:rsidR="007B5A92" w14:paraId="3A21EF80" w14:textId="77777777" w:rsidTr="00CC394B">
        <w:trPr>
          <w:trHeight w:val="1279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9CCDE" w14:textId="77777777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1 Incidence of SGBV </w:t>
            </w:r>
          </w:p>
          <w:p w14:paraId="32B53D7C" w14:textId="77777777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6E0499E8" wp14:editId="075ED465">
                  <wp:extent cx="429008" cy="571500"/>
                  <wp:effectExtent l="0" t="0" r="9525" b="0"/>
                  <wp:docPr id="30" name="Picture 30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text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695" cy="581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82150D" w14:textId="13A1DBCC" w:rsidR="007B5A92" w:rsidRPr="00CC394B" w:rsidRDefault="007B5A92" w:rsidP="007B5A92">
            <w:pPr>
              <w:spacing w:line="240" w:lineRule="auto"/>
              <w:rPr>
                <w:b/>
                <w:color w:val="FF0000"/>
                <w:sz w:val="16"/>
                <w:szCs w:val="16"/>
              </w:rPr>
            </w:pP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CC4BC" w14:textId="77777777" w:rsidR="007B5A92" w:rsidRPr="00AE1D1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1 Key issues identified:</w:t>
            </w:r>
          </w:p>
          <w:p w14:paraId="2E846512" w14:textId="77777777" w:rsidR="007B5A92" w:rsidRPr="00AE1D1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55439897" w14:textId="77777777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63849" w14:textId="77777777" w:rsidR="007B5A92" w:rsidRPr="0078505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2 Key issues identified:</w:t>
            </w:r>
          </w:p>
          <w:p w14:paraId="7C6E4876" w14:textId="195628B4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A0CB4" w14:textId="77777777" w:rsidR="007B5A92" w:rsidRPr="0078505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3 Key issues identified:</w:t>
            </w:r>
          </w:p>
          <w:p w14:paraId="597A78DF" w14:textId="33E933BC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63A77" w14:textId="77777777" w:rsidR="007B5A92" w:rsidRPr="0078505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4 Key issues identified:</w:t>
            </w:r>
          </w:p>
          <w:p w14:paraId="10FED8E4" w14:textId="418DE8B5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53CCB" w14:textId="77777777" w:rsidR="007B5A92" w:rsidRPr="005F7A68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5F7A68">
              <w:rPr>
                <w:b/>
                <w:i/>
                <w:iCs/>
                <w:sz w:val="16"/>
                <w:szCs w:val="16"/>
              </w:rPr>
              <w:t>1.5 Key issues identified:</w:t>
            </w:r>
          </w:p>
          <w:p w14:paraId="58A77092" w14:textId="70A10538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A3E2B" w14:textId="77777777" w:rsidR="007B5A92" w:rsidRPr="00AE1D1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6 Key issues identified:</w:t>
            </w:r>
          </w:p>
          <w:p w14:paraId="274FCC5E" w14:textId="77777777" w:rsidR="007B5A92" w:rsidRPr="00AE1D1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69B132D6" w14:textId="7CBCB966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FF655" w14:textId="77777777" w:rsidR="007B5A92" w:rsidRPr="00AE1D1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7 Key issues identified:</w:t>
            </w:r>
          </w:p>
          <w:p w14:paraId="6B79FFF4" w14:textId="77777777" w:rsidR="007B5A92" w:rsidRPr="005F7A68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  <w:p w14:paraId="425D351E" w14:textId="77777777" w:rsidR="007B5A92" w:rsidRPr="00AE1D1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44B3A085" w14:textId="3DF38FE1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7B5A92" w14:paraId="14DBD070" w14:textId="77777777" w:rsidTr="00CC394B">
        <w:trPr>
          <w:trHeight w:val="60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0E760" w14:textId="77777777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2 Barriers to access to Education </w:t>
            </w:r>
          </w:p>
          <w:p w14:paraId="2899149C" w14:textId="77777777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24CC5C71" wp14:editId="02C123AB">
                  <wp:extent cx="654148" cy="523693"/>
                  <wp:effectExtent l="0" t="0" r="0" b="0"/>
                  <wp:docPr id="35" name="Picture 35" descr="A picture containing calend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calendar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617" cy="533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FD6185" w14:textId="139DD0D3" w:rsidR="007B5A92" w:rsidRPr="00CC394B" w:rsidRDefault="007B5A92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B94F2" w14:textId="77777777" w:rsidR="007B5A92" w:rsidRPr="00AE1D1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1 Key issues identified:</w:t>
            </w:r>
          </w:p>
          <w:p w14:paraId="791DC19B" w14:textId="77777777" w:rsidR="007B5A92" w:rsidRPr="00AE1D10" w:rsidRDefault="007B5A92" w:rsidP="007B5A92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05995245" w14:textId="77777777" w:rsidR="007B5A92" w:rsidRPr="00AE1D10" w:rsidRDefault="007B5A92" w:rsidP="007B5A92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1F6F9D1E" w14:textId="77777777" w:rsidR="007B5A92" w:rsidRDefault="007B5A92" w:rsidP="007B5A92">
            <w:pPr>
              <w:spacing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5D763" w14:textId="77777777" w:rsidR="007B5A92" w:rsidRPr="00AE1D1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2 Key issues identified:</w:t>
            </w:r>
          </w:p>
          <w:p w14:paraId="2354E541" w14:textId="77777777" w:rsidR="007B5A92" w:rsidRPr="00AE1D1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341E43ED" w14:textId="77777777" w:rsidR="007B5A92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BC4DC" w14:textId="77777777" w:rsidR="007B5A92" w:rsidRPr="00AE1D1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3 Key issues identified:</w:t>
            </w:r>
          </w:p>
          <w:p w14:paraId="7EA50DF6" w14:textId="77777777" w:rsidR="007B5A92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BE206" w14:textId="77777777" w:rsidR="007B5A92" w:rsidRPr="00AE1D1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4 Key issues identified:</w:t>
            </w:r>
          </w:p>
          <w:p w14:paraId="60245206" w14:textId="100A14D0" w:rsidR="007B5A92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AB934" w14:textId="77777777" w:rsidR="007B5A92" w:rsidRPr="00AE1D1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5 Key issues identified:</w:t>
            </w:r>
          </w:p>
          <w:p w14:paraId="24BA080E" w14:textId="77777777" w:rsidR="007B5A92" w:rsidRDefault="007B5A92" w:rsidP="007B5A92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FBC22" w14:textId="77777777" w:rsidR="007B5A92" w:rsidRPr="00AE1D1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6 Key issues identified:</w:t>
            </w:r>
          </w:p>
          <w:p w14:paraId="57DC3F8E" w14:textId="77777777" w:rsidR="007B5A92" w:rsidRDefault="007B5A92" w:rsidP="007B5A92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13FB0" w14:textId="77777777" w:rsidR="007B5A92" w:rsidRPr="00AE1D10" w:rsidRDefault="007B5A92" w:rsidP="007B5A92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7 Key issues identified:</w:t>
            </w:r>
          </w:p>
          <w:p w14:paraId="79C4FAF0" w14:textId="77777777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7B5A92" w14:paraId="0CDFDE3E" w14:textId="77777777" w:rsidTr="00CC394B">
        <w:trPr>
          <w:trHeight w:val="2030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D95CF" w14:textId="77777777" w:rsidR="00CC394B" w:rsidRPr="00CC394B" w:rsidRDefault="00CC394B" w:rsidP="00CC394B">
            <w:pPr>
              <w:pStyle w:val="ListParagraph"/>
              <w:spacing w:line="240" w:lineRule="auto"/>
              <w:ind w:left="37" w:right="-106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3 Responsibility &amp; Burden </w:t>
            </w:r>
            <w:proofErr w:type="gramStart"/>
            <w:r w:rsidRPr="00CC394B">
              <w:rPr>
                <w:b/>
                <w:sz w:val="16"/>
                <w:szCs w:val="16"/>
              </w:rPr>
              <w:t>Sharing  incl.</w:t>
            </w:r>
            <w:proofErr w:type="gramEnd"/>
            <w:r w:rsidRPr="00CC394B">
              <w:rPr>
                <w:b/>
                <w:sz w:val="16"/>
                <w:szCs w:val="16"/>
              </w:rPr>
              <w:t xml:space="preserve"> Refugee Participation &amp; Capacity Building</w:t>
            </w:r>
          </w:p>
          <w:p w14:paraId="0418DE79" w14:textId="77777777" w:rsidR="00CC394B" w:rsidRPr="00CC394B" w:rsidRDefault="00CC394B" w:rsidP="00CC394B">
            <w:pPr>
              <w:pStyle w:val="ListParagraph"/>
              <w:spacing w:line="240" w:lineRule="auto"/>
              <w:ind w:left="37" w:right="-106"/>
              <w:rPr>
                <w:b/>
                <w:sz w:val="16"/>
                <w:szCs w:val="16"/>
              </w:rPr>
            </w:pPr>
          </w:p>
          <w:p w14:paraId="1CBD0BB3" w14:textId="58020A2F" w:rsidR="007B5A92" w:rsidRPr="00CC394B" w:rsidRDefault="00CC394B" w:rsidP="00CC394B">
            <w:pPr>
              <w:pStyle w:val="ListParagraph"/>
              <w:spacing w:line="240" w:lineRule="auto"/>
              <w:ind w:left="37" w:right="-106"/>
              <w:rPr>
                <w:b/>
                <w:sz w:val="16"/>
                <w:szCs w:val="16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2D63B0F5" wp14:editId="0E6400E0">
                  <wp:extent cx="808892" cy="718370"/>
                  <wp:effectExtent l="0" t="0" r="0" b="5715"/>
                  <wp:docPr id="36" name="Picture 36" descr="A group of people dressed in clothing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group of people dressed in clothing&#10;&#10;Description automatically generated with medium confidence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1961" cy="721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6E37D" w14:textId="40852CE3" w:rsidR="007B5A92" w:rsidRDefault="007B5A92" w:rsidP="007B5A92">
            <w:pPr>
              <w:spacing w:line="240" w:lineRule="auto"/>
              <w:rPr>
                <w:bCs/>
                <w:i/>
                <w:iCs/>
                <w:sz w:val="16"/>
                <w:szCs w:val="16"/>
              </w:rPr>
            </w:pPr>
            <w:proofErr w:type="gramStart"/>
            <w:r>
              <w:rPr>
                <w:b/>
                <w:sz w:val="16"/>
                <w:szCs w:val="16"/>
              </w:rPr>
              <w:t>3.1  etc</w:t>
            </w:r>
            <w:proofErr w:type="gramEnd"/>
            <w:r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392B7" w14:textId="77777777" w:rsidR="007B5A92" w:rsidRDefault="007B5A92" w:rsidP="007B5A92">
            <w:pPr>
              <w:spacing w:line="240" w:lineRule="auto"/>
              <w:rPr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8982B" w14:textId="77777777" w:rsidR="007B5A92" w:rsidRDefault="007B5A92" w:rsidP="007B5A92">
            <w:pPr>
              <w:pStyle w:val="ListParagraph"/>
              <w:spacing w:line="240" w:lineRule="auto"/>
              <w:ind w:left="0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54E2" w14:textId="1CC4CA63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80F6D" w14:textId="3EE8723C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E0457" w14:textId="067CB942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3AC8F" w14:textId="563E30FB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7B5A92" w14:paraId="5167181B" w14:textId="77777777" w:rsidTr="00CC394B">
        <w:trPr>
          <w:trHeight w:val="1842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BF2D3" w14:textId="64099A40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>4 Barriers to Energy &amp; Infrastructure, incl. health, shelter, WASH facilities food and water</w:t>
            </w:r>
          </w:p>
          <w:p w14:paraId="24503D7F" w14:textId="1E30201A" w:rsidR="007B5A92" w:rsidRPr="00CC394B" w:rsidRDefault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1FD8F124" wp14:editId="60A7BDFB">
                  <wp:extent cx="885190" cy="617855"/>
                  <wp:effectExtent l="0" t="0" r="0" b="0"/>
                  <wp:docPr id="41" name="Picture 41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Diagram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190" cy="617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A3518" w14:textId="4876B5C2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111EE" w14:textId="5CF4173F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8F6DD" w14:textId="77777777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8195F" w14:textId="797CE2C4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C262" w14:textId="77777777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  <w:p w14:paraId="11EB1905" w14:textId="77777777" w:rsidR="007B5A92" w:rsidRDefault="007B5A92" w:rsidP="007B5A92">
            <w:pPr>
              <w:rPr>
                <w:bCs/>
                <w:sz w:val="16"/>
                <w:szCs w:val="16"/>
              </w:rPr>
            </w:pPr>
          </w:p>
          <w:p w14:paraId="387472C8" w14:textId="77777777" w:rsidR="007B5A92" w:rsidRDefault="007B5A92" w:rsidP="007B5A92">
            <w:pPr>
              <w:rPr>
                <w:bCs/>
                <w:sz w:val="16"/>
                <w:szCs w:val="16"/>
              </w:rPr>
            </w:pPr>
          </w:p>
          <w:p w14:paraId="0A00615C" w14:textId="66642B43" w:rsidR="007B5A92" w:rsidRPr="002D1071" w:rsidRDefault="007B5A92" w:rsidP="00CC394B">
            <w:pPr>
              <w:tabs>
                <w:tab w:val="left" w:pos="82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ab/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6262C" w14:textId="134629FD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FD2CF" w14:textId="22FBD093" w:rsidR="007B5A92" w:rsidRDefault="007B5A92" w:rsidP="007B5A92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CC394B" w14:paraId="3F5E6842" w14:textId="77777777" w:rsidTr="00CC394B">
        <w:trPr>
          <w:trHeight w:val="2117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877D6" w14:textId="77777777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5 Strengthening Protection Capacity incl. protection from violence, GBV, discrimination, </w:t>
            </w:r>
            <w:proofErr w:type="gramStart"/>
            <w:r w:rsidRPr="00CC394B">
              <w:rPr>
                <w:b/>
                <w:sz w:val="16"/>
                <w:szCs w:val="16"/>
              </w:rPr>
              <w:t>documentation</w:t>
            </w:r>
            <w:proofErr w:type="gramEnd"/>
            <w:r w:rsidRPr="00CC394B">
              <w:rPr>
                <w:b/>
                <w:sz w:val="16"/>
                <w:szCs w:val="16"/>
              </w:rPr>
              <w:t xml:space="preserve"> and data collection</w:t>
            </w:r>
          </w:p>
          <w:p w14:paraId="54697EE9" w14:textId="3B8B299C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7770BF5F" wp14:editId="2F98C15F">
                  <wp:extent cx="836491" cy="591664"/>
                  <wp:effectExtent l="0" t="0" r="1905" b="0"/>
                  <wp:docPr id="42" name="Picture 42" descr="A picture containing to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toy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9162" cy="5935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6452C" w14:textId="5E2E2DB2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7D29B" w14:textId="0705E7F9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7CA7E" w14:textId="091C1D5B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4B88A" w14:textId="5663A3C2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66D41" w14:textId="1CDBC2CB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39345" w14:textId="467845DA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E12A7" w14:textId="4A588B75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CC394B" w14:paraId="2791658E" w14:textId="77777777" w:rsidTr="00CC394B">
        <w:trPr>
          <w:trHeight w:val="1134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619E9" w14:textId="53E94CA0" w:rsidR="00CC394B" w:rsidRPr="00CC394B" w:rsidRDefault="000A2744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2147712" behindDoc="1" locked="0" layoutInCell="1" allowOverlap="1" wp14:anchorId="67B6F5FE" wp14:editId="66858A6E">
                  <wp:simplePos x="0" y="0"/>
                  <wp:positionH relativeFrom="column">
                    <wp:posOffset>485775</wp:posOffset>
                  </wp:positionH>
                  <wp:positionV relativeFrom="paragraph">
                    <wp:posOffset>173990</wp:posOffset>
                  </wp:positionV>
                  <wp:extent cx="415925" cy="457200"/>
                  <wp:effectExtent l="0" t="0" r="3175" b="0"/>
                  <wp:wrapTight wrapText="bothSides">
                    <wp:wrapPolygon edited="0">
                      <wp:start x="0" y="0"/>
                      <wp:lineTo x="0" y="20700"/>
                      <wp:lineTo x="20776" y="20700"/>
                      <wp:lineTo x="20776" y="0"/>
                      <wp:lineTo x="0" y="0"/>
                    </wp:wrapPolygon>
                  </wp:wrapTight>
                  <wp:docPr id="45" name="Picture 45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A picture containing text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925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C394B" w:rsidRPr="00CC394B">
              <w:rPr>
                <w:b/>
                <w:sz w:val="16"/>
                <w:szCs w:val="16"/>
              </w:rPr>
              <w:t xml:space="preserve">6 Jobs </w:t>
            </w:r>
            <w:proofErr w:type="gramStart"/>
            <w:r w:rsidR="00CC394B" w:rsidRPr="00CC394B">
              <w:rPr>
                <w:b/>
                <w:sz w:val="16"/>
                <w:szCs w:val="16"/>
              </w:rPr>
              <w:t>&amp;  Livelihoods</w:t>
            </w:r>
            <w:proofErr w:type="gramEnd"/>
          </w:p>
          <w:p w14:paraId="23D292C8" w14:textId="4095F51E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2146688" behindDoc="1" locked="0" layoutInCell="1" allowOverlap="1" wp14:anchorId="1C764C4B" wp14:editId="4381FB0D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107315</wp:posOffset>
                  </wp:positionV>
                  <wp:extent cx="465455" cy="412750"/>
                  <wp:effectExtent l="0" t="0" r="0" b="6350"/>
                  <wp:wrapTight wrapText="bothSides">
                    <wp:wrapPolygon edited="0">
                      <wp:start x="0" y="0"/>
                      <wp:lineTo x="0" y="20935"/>
                      <wp:lineTo x="20333" y="20935"/>
                      <wp:lineTo x="20333" y="0"/>
                      <wp:lineTo x="0" y="0"/>
                    </wp:wrapPolygon>
                  </wp:wrapTight>
                  <wp:docPr id="44" name="Picture 44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Diagram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455" cy="412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F7A0E" w14:textId="10038952" w:rsidR="00CC394B" w:rsidRPr="002D1071" w:rsidRDefault="00CC394B" w:rsidP="00CC394B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823F" w14:textId="30AC5640" w:rsidR="00CC394B" w:rsidRPr="00CC394B" w:rsidRDefault="00CC394B" w:rsidP="00CC394B">
            <w:pPr>
              <w:rPr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2B594" w14:textId="7642EF82" w:rsidR="00CC394B" w:rsidRPr="00CC394B" w:rsidRDefault="00CC394B" w:rsidP="00CC394B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A62CF" w14:textId="513A9F91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055D3" w14:textId="069DFCB5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E9036" w14:textId="572AB510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0747C" w14:textId="567DF331" w:rsidR="00CC394B" w:rsidRPr="002D1071" w:rsidRDefault="00CC394B" w:rsidP="00CC394B">
            <w:pPr>
              <w:rPr>
                <w:sz w:val="16"/>
                <w:szCs w:val="16"/>
              </w:rPr>
            </w:pPr>
          </w:p>
        </w:tc>
      </w:tr>
      <w:tr w:rsidR="00CC394B" w14:paraId="7C93D2F6" w14:textId="77777777" w:rsidTr="00F10EFA">
        <w:trPr>
          <w:trHeight w:val="1622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0036F" w14:textId="5E0BCAEF" w:rsidR="00CC394B" w:rsidRPr="00CC394B" w:rsidRDefault="000A2744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2232703" behindDoc="1" locked="0" layoutInCell="1" allowOverlap="1" wp14:anchorId="09D7AFCB" wp14:editId="5BC06A9D">
                  <wp:simplePos x="0" y="0"/>
                  <wp:positionH relativeFrom="column">
                    <wp:posOffset>352425</wp:posOffset>
                  </wp:positionH>
                  <wp:positionV relativeFrom="paragraph">
                    <wp:posOffset>570865</wp:posOffset>
                  </wp:positionV>
                  <wp:extent cx="326390" cy="501650"/>
                  <wp:effectExtent l="0" t="0" r="0" b="0"/>
                  <wp:wrapTight wrapText="bothSides">
                    <wp:wrapPolygon edited="0">
                      <wp:start x="0" y="0"/>
                      <wp:lineTo x="0" y="20506"/>
                      <wp:lineTo x="20171" y="20506"/>
                      <wp:lineTo x="20171" y="0"/>
                      <wp:lineTo x="0" y="0"/>
                    </wp:wrapPolygon>
                  </wp:wrapTight>
                  <wp:docPr id="46" name="Picture 46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picture containing text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90" cy="501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CC394B" w:rsidRPr="00CC394B">
              <w:rPr>
                <w:b/>
                <w:sz w:val="16"/>
                <w:szCs w:val="16"/>
              </w:rPr>
              <w:t xml:space="preserve">7 Barriers to Facilitating Solutions </w:t>
            </w:r>
          </w:p>
          <w:p w14:paraId="4E55CAE6" w14:textId="49CD24DB" w:rsidR="00CC394B" w:rsidRPr="00CC394B" w:rsidRDefault="000A2744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2149760" behindDoc="1" locked="0" layoutInCell="1" allowOverlap="1" wp14:anchorId="756A8BAB" wp14:editId="057529D0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5715</wp:posOffset>
                  </wp:positionV>
                  <wp:extent cx="306705" cy="654050"/>
                  <wp:effectExtent l="0" t="0" r="0" b="0"/>
                  <wp:wrapTight wrapText="bothSides">
                    <wp:wrapPolygon edited="0">
                      <wp:start x="0" y="0"/>
                      <wp:lineTo x="0" y="20761"/>
                      <wp:lineTo x="20124" y="20761"/>
                      <wp:lineTo x="20124" y="0"/>
                      <wp:lineTo x="0" y="0"/>
                    </wp:wrapPolygon>
                  </wp:wrapTight>
                  <wp:docPr id="48" name="Picture 48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icture containing text, clipart&#10;&#10;Description automatically generated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705" cy="654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C394B"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2165119" behindDoc="1" locked="0" layoutInCell="1" allowOverlap="1" wp14:anchorId="67B9E851" wp14:editId="3F3020A4">
                  <wp:simplePos x="0" y="0"/>
                  <wp:positionH relativeFrom="column">
                    <wp:posOffset>441325</wp:posOffset>
                  </wp:positionH>
                  <wp:positionV relativeFrom="paragraph">
                    <wp:posOffset>3175</wp:posOffset>
                  </wp:positionV>
                  <wp:extent cx="415290" cy="400050"/>
                  <wp:effectExtent l="0" t="0" r="3810" b="0"/>
                  <wp:wrapTight wrapText="bothSides">
                    <wp:wrapPolygon edited="0">
                      <wp:start x="0" y="0"/>
                      <wp:lineTo x="0" y="20571"/>
                      <wp:lineTo x="20807" y="20571"/>
                      <wp:lineTo x="20807" y="0"/>
                      <wp:lineTo x="0" y="0"/>
                    </wp:wrapPolygon>
                  </wp:wrapTight>
                  <wp:docPr id="47" name="Picture 47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picture containing text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290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5D1CF" w14:textId="1BCB957D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11963" w14:textId="3F5C8F55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54706" w14:textId="502DFBF5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AAD03" w14:textId="35540260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58FCB" w14:textId="65B7EE7C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1F2E7" w14:textId="7368E951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BCF7D" w14:textId="5A4ECCE9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</w:tbl>
    <w:p w14:paraId="58B89BBF" w14:textId="762F7C3B" w:rsidR="009E059E" w:rsidRPr="00CC394B" w:rsidRDefault="009E059E" w:rsidP="00F10EFA">
      <w:pPr>
        <w:rPr>
          <w:bCs/>
        </w:rPr>
      </w:pPr>
    </w:p>
    <w:sectPr w:rsidR="009E059E" w:rsidRPr="00CC394B" w:rsidSect="00AE1D10">
      <w:headerReference w:type="default" r:id="rId28"/>
      <w:pgSz w:w="11906" w:h="16838"/>
      <w:pgMar w:top="1021" w:right="1021" w:bottom="79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9C73E" w14:textId="77777777" w:rsidR="000B5CEB" w:rsidRDefault="000B5CEB" w:rsidP="00E55DF6">
      <w:pPr>
        <w:spacing w:after="0" w:line="240" w:lineRule="auto"/>
      </w:pPr>
      <w:r>
        <w:separator/>
      </w:r>
    </w:p>
  </w:endnote>
  <w:endnote w:type="continuationSeparator" w:id="0">
    <w:p w14:paraId="46BF55CF" w14:textId="77777777" w:rsidR="000B5CEB" w:rsidRDefault="000B5CEB" w:rsidP="00E55D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6C986" w14:textId="77777777" w:rsidR="000B5CEB" w:rsidRDefault="000B5CEB" w:rsidP="00E55DF6">
      <w:pPr>
        <w:spacing w:after="0" w:line="240" w:lineRule="auto"/>
      </w:pPr>
      <w:r>
        <w:separator/>
      </w:r>
    </w:p>
  </w:footnote>
  <w:footnote w:type="continuationSeparator" w:id="0">
    <w:p w14:paraId="2CF3DB7B" w14:textId="77777777" w:rsidR="000B5CEB" w:rsidRDefault="000B5CEB" w:rsidP="00E55D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5FD05" w14:textId="77777777" w:rsidR="00E55DF6" w:rsidRDefault="00E55D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769FD"/>
    <w:multiLevelType w:val="hybridMultilevel"/>
    <w:tmpl w:val="BDDC2B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C1B1C"/>
    <w:multiLevelType w:val="hybridMultilevel"/>
    <w:tmpl w:val="637ADB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7623C"/>
    <w:multiLevelType w:val="hybridMultilevel"/>
    <w:tmpl w:val="5902F3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B64E21"/>
    <w:multiLevelType w:val="multilevel"/>
    <w:tmpl w:val="C45A46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528E6829"/>
    <w:multiLevelType w:val="multilevel"/>
    <w:tmpl w:val="9AAC28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5" w15:restartNumberingAfterBreak="0">
    <w:nsid w:val="589649AD"/>
    <w:multiLevelType w:val="hybridMultilevel"/>
    <w:tmpl w:val="6EFEA8E0"/>
    <w:lvl w:ilvl="0" w:tplc="0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8C7A38"/>
    <w:multiLevelType w:val="multilevel"/>
    <w:tmpl w:val="FC7E35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MDExMbI0NjAwMzVR0lEKTi0uzszPAykwqQUAirigVCwAAAA="/>
  </w:docVars>
  <w:rsids>
    <w:rsidRoot w:val="00543711"/>
    <w:rsid w:val="00042173"/>
    <w:rsid w:val="00071C4F"/>
    <w:rsid w:val="000749FE"/>
    <w:rsid w:val="00091F9A"/>
    <w:rsid w:val="000A2744"/>
    <w:rsid w:val="000B5CEB"/>
    <w:rsid w:val="00122529"/>
    <w:rsid w:val="001536FB"/>
    <w:rsid w:val="00177990"/>
    <w:rsid w:val="001B7099"/>
    <w:rsid w:val="001F7ED5"/>
    <w:rsid w:val="00224ED0"/>
    <w:rsid w:val="00251709"/>
    <w:rsid w:val="00255371"/>
    <w:rsid w:val="00260140"/>
    <w:rsid w:val="002A3584"/>
    <w:rsid w:val="002C5086"/>
    <w:rsid w:val="002C68E6"/>
    <w:rsid w:val="002D1071"/>
    <w:rsid w:val="002E2993"/>
    <w:rsid w:val="00334C30"/>
    <w:rsid w:val="00357B7D"/>
    <w:rsid w:val="00367274"/>
    <w:rsid w:val="003737CA"/>
    <w:rsid w:val="003846B7"/>
    <w:rsid w:val="0039319A"/>
    <w:rsid w:val="00395538"/>
    <w:rsid w:val="003B2963"/>
    <w:rsid w:val="003F307F"/>
    <w:rsid w:val="00437130"/>
    <w:rsid w:val="004925BE"/>
    <w:rsid w:val="00493E15"/>
    <w:rsid w:val="00543711"/>
    <w:rsid w:val="005A5EF3"/>
    <w:rsid w:val="005B37B1"/>
    <w:rsid w:val="005E4287"/>
    <w:rsid w:val="005F72F2"/>
    <w:rsid w:val="005F7A68"/>
    <w:rsid w:val="006E2A14"/>
    <w:rsid w:val="00711095"/>
    <w:rsid w:val="007509EA"/>
    <w:rsid w:val="00781937"/>
    <w:rsid w:val="00785050"/>
    <w:rsid w:val="0079182A"/>
    <w:rsid w:val="007B5A92"/>
    <w:rsid w:val="007E1CD5"/>
    <w:rsid w:val="008061F8"/>
    <w:rsid w:val="0082305F"/>
    <w:rsid w:val="00866C7B"/>
    <w:rsid w:val="008910B1"/>
    <w:rsid w:val="008A790C"/>
    <w:rsid w:val="008B3667"/>
    <w:rsid w:val="008D03B9"/>
    <w:rsid w:val="008D47E9"/>
    <w:rsid w:val="008D7747"/>
    <w:rsid w:val="008E57DE"/>
    <w:rsid w:val="0096371D"/>
    <w:rsid w:val="00974963"/>
    <w:rsid w:val="00982170"/>
    <w:rsid w:val="009E059E"/>
    <w:rsid w:val="00A30836"/>
    <w:rsid w:val="00A44266"/>
    <w:rsid w:val="00A47B86"/>
    <w:rsid w:val="00A80DFD"/>
    <w:rsid w:val="00A8165C"/>
    <w:rsid w:val="00A9227B"/>
    <w:rsid w:val="00AB5AD0"/>
    <w:rsid w:val="00AC4B09"/>
    <w:rsid w:val="00AD3CCA"/>
    <w:rsid w:val="00AE1D10"/>
    <w:rsid w:val="00AE5ECC"/>
    <w:rsid w:val="00B671B0"/>
    <w:rsid w:val="00B873F1"/>
    <w:rsid w:val="00BB3D1B"/>
    <w:rsid w:val="00BE1598"/>
    <w:rsid w:val="00C64DE2"/>
    <w:rsid w:val="00CC394B"/>
    <w:rsid w:val="00CF71D9"/>
    <w:rsid w:val="00D068AD"/>
    <w:rsid w:val="00D178F4"/>
    <w:rsid w:val="00D35516"/>
    <w:rsid w:val="00D50881"/>
    <w:rsid w:val="00DC6157"/>
    <w:rsid w:val="00E50C9D"/>
    <w:rsid w:val="00E55DF6"/>
    <w:rsid w:val="00E74C75"/>
    <w:rsid w:val="00F10EFA"/>
    <w:rsid w:val="00F13A2F"/>
    <w:rsid w:val="00F63F6B"/>
    <w:rsid w:val="00F917B0"/>
    <w:rsid w:val="00FC13DC"/>
    <w:rsid w:val="00FF6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9EE7E"/>
  <w15:chartTrackingRefBased/>
  <w15:docId w15:val="{D6CC0D9D-EE1E-4ADC-B5A5-5E6F3D65D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711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D03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371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F7ED5"/>
    <w:pPr>
      <w:ind w:left="720"/>
      <w:contextualSpacing/>
    </w:pPr>
  </w:style>
  <w:style w:type="paragraph" w:customStyle="1" w:styleId="Standard">
    <w:name w:val="Standard"/>
    <w:rsid w:val="00866C7B"/>
    <w:pPr>
      <w:suppressAutoHyphens/>
      <w:autoSpaceDN w:val="0"/>
      <w:spacing w:after="0" w:line="276" w:lineRule="auto"/>
      <w:textAlignment w:val="baseline"/>
    </w:pPr>
    <w:rPr>
      <w:rFonts w:ascii="Calibri" w:eastAsia="SimSun" w:hAnsi="Calibri" w:cs="Tahoma"/>
      <w:kern w:val="3"/>
    </w:rPr>
  </w:style>
  <w:style w:type="paragraph" w:customStyle="1" w:styleId="Default">
    <w:name w:val="Default"/>
    <w:rsid w:val="00866C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785050"/>
  </w:style>
  <w:style w:type="character" w:styleId="CommentReference">
    <w:name w:val="annotation reference"/>
    <w:basedOn w:val="DefaultParagraphFont"/>
    <w:uiPriority w:val="99"/>
    <w:semiHidden/>
    <w:unhideWhenUsed/>
    <w:rsid w:val="00B67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7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7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1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1B0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D03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55D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DF6"/>
  </w:style>
  <w:style w:type="paragraph" w:styleId="Footer">
    <w:name w:val="footer"/>
    <w:basedOn w:val="Normal"/>
    <w:link w:val="FooterChar"/>
    <w:uiPriority w:val="99"/>
    <w:unhideWhenUsed/>
    <w:rsid w:val="00E55D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D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1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203B6D-B25D-4A7C-918E-0DB925A40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leen Pittaway</dc:creator>
  <cp:keywords/>
  <dc:description/>
  <cp:lastModifiedBy>Anja Wendt</cp:lastModifiedBy>
  <cp:revision>3</cp:revision>
  <dcterms:created xsi:type="dcterms:W3CDTF">2021-09-26T04:10:00Z</dcterms:created>
  <dcterms:modified xsi:type="dcterms:W3CDTF">2021-09-26T04:11:00Z</dcterms:modified>
</cp:coreProperties>
</file>